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6048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68CFD6A" w:rsidR="007B4A91" w:rsidRDefault="00B34398" w:rsidP="00B34398">
      <w:pPr>
        <w:ind w:left="720"/>
        <w:rPr>
          <w:sz w:val="28"/>
          <w:szCs w:val="28"/>
        </w:rPr>
      </w:pPr>
      <w:r>
        <w:rPr>
          <w:sz w:val="28"/>
          <w:szCs w:val="28"/>
        </w:rPr>
        <w:t>Robo – running game</w:t>
      </w:r>
    </w:p>
    <w:p w14:paraId="34A9E19B" w14:textId="77777777" w:rsidR="007B4A91" w:rsidRDefault="00B6048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5672769" w:rsidR="007B4A91" w:rsidRDefault="00B34398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collect as many coins as possible</w:t>
      </w:r>
    </w:p>
    <w:p w14:paraId="3D632C61" w14:textId="77777777" w:rsidR="007B4A91" w:rsidRDefault="00B6048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BB676F0" w:rsidR="007B4A91" w:rsidRDefault="00B3439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robot named </w:t>
      </w:r>
      <w:proofErr w:type="spellStart"/>
      <w:r>
        <w:rPr>
          <w:sz w:val="28"/>
          <w:szCs w:val="28"/>
        </w:rPr>
        <w:t>chappy</w:t>
      </w:r>
      <w:proofErr w:type="spellEnd"/>
      <w:r>
        <w:rPr>
          <w:sz w:val="28"/>
          <w:szCs w:val="28"/>
        </w:rPr>
        <w:t xml:space="preserve"> is running and he is collecting coins because </w:t>
      </w:r>
    </w:p>
    <w:p w14:paraId="6102F988" w14:textId="77777777" w:rsidR="007B4A91" w:rsidRDefault="00B6048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E89DA6B" w:rsidR="007B4A91" w:rsidRDefault="00B3439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e wants to buy some mechanical parts…  </w:t>
      </w:r>
    </w:p>
    <w:p w14:paraId="0AE3FDBE" w14:textId="77777777" w:rsidR="007B4A91" w:rsidRDefault="00B6048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6048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A9E91F6" w:rsidR="007B4A91" w:rsidRDefault="00B343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robot - Chapp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A47AAA6" w:rsidR="007B4A91" w:rsidRDefault="00B343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run and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588E623" w:rsidR="007B4A91" w:rsidRDefault="00B343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1E1BED7" w:rsidR="007B4A91" w:rsidRDefault="00B343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ppy has to collect them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D4B2627" w:rsidR="007B4A91" w:rsidRDefault="00B343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10DB6AB" w:rsidR="007B4A91" w:rsidRDefault="00B3439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ppy has to jump over them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5CB4BED" w:rsidR="00556965" w:rsidRDefault="00B34398">
      <w:r>
        <w:rPr>
          <w:noProof/>
        </w:rPr>
        <w:lastRenderedPageBreak/>
        <w:drawing>
          <wp:inline distT="0" distB="0" distL="0" distR="0" wp14:anchorId="132CA7CE" wp14:editId="08B139B1">
            <wp:extent cx="5943600" cy="792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B6048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60480">
      <w:pPr>
        <w:rPr>
          <w:sz w:val="28"/>
          <w:szCs w:val="28"/>
        </w:rPr>
      </w:pPr>
      <w:r>
        <w:lastRenderedPageBreak/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6048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6048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DFE9C" w:rsidR="007B4A91" w:rsidRDefault="00B34398">
      <w:pPr>
        <w:rPr>
          <w:sz w:val="28"/>
          <w:szCs w:val="28"/>
        </w:rPr>
      </w:pPr>
      <w:r>
        <w:t xml:space="preserve">Every time </w:t>
      </w:r>
      <w:proofErr w:type="spellStart"/>
      <w:r>
        <w:t>chappy</w:t>
      </w:r>
      <w:proofErr w:type="spellEnd"/>
      <w:r>
        <w:t xml:space="preserve"> collects a coin his score increases and he also has to jump over stones</w:t>
      </w:r>
      <w:r w:rsidR="00B60480">
        <w:pict w14:anchorId="4F92B24E">
          <v:rect id="_x0000_i1035" style="width:0;height:1.5pt" o:hralign="center" o:hrstd="t" o:hr="t" fillcolor="#a0a0a0" stroked="f"/>
        </w:pict>
      </w:r>
      <w:r>
        <w:t>which he may find on his path.</w:t>
      </w:r>
      <w:r w:rsidR="00B60480">
        <w:pict w14:anchorId="49CF2C3B">
          <v:rect id="_x0000_i1036" style="width:0;height:1.5pt" o:hralign="center" o:hrstd="t" o:hr="t" fillcolor="#a0a0a0" stroked="f"/>
        </w:pict>
      </w:r>
      <w:r w:rsidR="00B60480">
        <w:pict w14:anchorId="2BE0C1BB">
          <v:rect id="_x0000_i1037" style="width:0;height:1.5pt" o:hralign="center" o:hrstd="t" o:hr="t" fillcolor="#a0a0a0" stroked="f"/>
        </w:pict>
      </w:r>
      <w:r w:rsidR="00B6048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34398"/>
    <w:rsid w:val="00B60480"/>
    <w:rsid w:val="00D84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26</Words>
  <Characters>1293</Characters>
  <Application>Microsoft Office Word</Application>
  <DocSecurity>0</DocSecurity>
  <Lines>10</Lines>
  <Paragraphs>3</Paragraphs>
  <ScaleCrop>false</ScaleCrop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thlal</dc:creator>
  <cp:lastModifiedBy>abhiramikingini2006@gmail.com</cp:lastModifiedBy>
  <cp:revision>2</cp:revision>
  <dcterms:created xsi:type="dcterms:W3CDTF">2021-06-30T11:53:00Z</dcterms:created>
  <dcterms:modified xsi:type="dcterms:W3CDTF">2021-06-30T11:53:00Z</dcterms:modified>
</cp:coreProperties>
</file>